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АДМИНИСТ</w:t>
      </w:r>
      <w:r w:rsidR="004D6DF0">
        <w:rPr>
          <w:rFonts w:ascii="Times New Roman" w:hAnsi="Times New Roman" w:cs="Times New Roman"/>
          <w:b/>
          <w:sz w:val="28"/>
          <w:szCs w:val="28"/>
          <w:lang w:val="ru-RU"/>
        </w:rPr>
        <w:t>РАЦИЯ СЕЛЬСКОГО ПОСЕЛЕНИЯ «ДОРОНИН</w:t>
      </w: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СКОЕ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РАЙОН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37422B" w:rsidRPr="00D140C1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7422B" w:rsidRPr="00D140C1" w:rsidRDefault="00C929AA" w:rsidP="0037422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4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 xml:space="preserve"> ноября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>21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</w:t>
      </w:r>
      <w:r w:rsidR="0037422B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37422B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 №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20</w:t>
      </w:r>
    </w:p>
    <w:p w:rsidR="0037422B" w:rsidRPr="000558D6" w:rsidRDefault="000558D6" w:rsidP="0037422B">
      <w:pPr>
        <w:ind w:right="-365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. Доронинско</w:t>
      </w:r>
      <w:r w:rsidRPr="000558D6">
        <w:rPr>
          <w:rFonts w:ascii="Times New Roman" w:hAnsi="Times New Roman" w:cs="Times New Roman"/>
          <w:sz w:val="28"/>
          <w:szCs w:val="28"/>
        </w:rPr>
        <w:t>е</w:t>
      </w:r>
    </w:p>
    <w:p w:rsidR="0037422B" w:rsidRPr="0037422B" w:rsidRDefault="0037422B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назначении публичных слушаний по проекту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«Программы 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филактики нарушений обязательных требований законодательства </w:t>
      </w:r>
    </w:p>
    <w:p w:rsidR="0037422B" w:rsidRPr="0037422B" w:rsidRDefault="0037422B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 сфере муниципального контроля, осуществляемого администрацией </w:t>
      </w:r>
    </w:p>
    <w:p w:rsidR="0037422B" w:rsidRPr="0037422B" w:rsidRDefault="000558D6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Сельского поселения «Доронин</w:t>
      </w:r>
      <w:r w:rsidR="0037422B"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кое» на 2022 год и плановый период 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2023 и 2024 год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Pr="00242815" w:rsidRDefault="0037422B" w:rsidP="0037422B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Pr="00242372">
        <w:rPr>
          <w:rFonts w:ascii="Times New Roman" w:hAnsi="Times New Roman" w:cs="Times New Roman"/>
          <w:sz w:val="28"/>
          <w:szCs w:val="28"/>
          <w:lang w:val="ru-RU"/>
        </w:rPr>
        <w:t xml:space="preserve">статьи 20 Устава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>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в целях соблюдения прав жителей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>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обсуждении проекта 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«Программы профилактики нарушений обязательных требований законодательства в сфере муниципального контроля, осуществляемого администра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цией Сельского поселения «Доронин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ское» на 2022 год и плановый период 2023 и 2024 года»,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яю: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 xml:space="preserve">Провести публичные слушания по проекту </w:t>
      </w:r>
      <w:r w:rsidRPr="0037422B">
        <w:rPr>
          <w:rFonts w:ascii="Times New Roman" w:hAnsi="Times New Roman" w:cs="Times New Roman"/>
          <w:sz w:val="28"/>
          <w:szCs w:val="28"/>
        </w:rPr>
        <w:t>«Программы профилактики нарушений обязательных требований законодательства в сфере муниципального контроля, осуществляемого администра</w:t>
      </w:r>
      <w:r w:rsidR="000558D6">
        <w:rPr>
          <w:rFonts w:ascii="Times New Roman" w:hAnsi="Times New Roman" w:cs="Times New Roman"/>
          <w:sz w:val="28"/>
          <w:szCs w:val="28"/>
        </w:rPr>
        <w:t>цией Сельского поселения «Доронин</w:t>
      </w:r>
      <w:r w:rsidRPr="0037422B">
        <w:rPr>
          <w:rFonts w:ascii="Times New Roman" w:hAnsi="Times New Roman" w:cs="Times New Roman"/>
          <w:sz w:val="28"/>
          <w:szCs w:val="28"/>
        </w:rPr>
        <w:t xml:space="preserve">ское» на 2022 год и плановый период 2023 и 2024 года», </w:t>
      </w:r>
      <w:r w:rsidRPr="00242815">
        <w:rPr>
          <w:rFonts w:ascii="Times New Roman" w:hAnsi="Times New Roman" w:cs="Times New Roman"/>
          <w:sz w:val="28"/>
          <w:szCs w:val="28"/>
        </w:rPr>
        <w:t xml:space="preserve">(далее — проект </w:t>
      </w:r>
      <w:r>
        <w:rPr>
          <w:rFonts w:ascii="Times New Roman" w:hAnsi="Times New Roman" w:cs="Times New Roman"/>
          <w:sz w:val="28"/>
          <w:szCs w:val="28"/>
        </w:rPr>
        <w:t>Программа</w:t>
      </w:r>
      <w:r w:rsidRPr="00242815">
        <w:rPr>
          <w:rFonts w:ascii="Times New Roman" w:hAnsi="Times New Roman" w:cs="Times New Roman"/>
          <w:sz w:val="28"/>
          <w:szCs w:val="28"/>
        </w:rPr>
        <w:t>).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>Определить:</w:t>
      </w: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1. организатора проведения публичных слушаний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–А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дминистр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ацию сельского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>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 w:rsidR="00C929AA">
        <w:rPr>
          <w:rFonts w:ascii="Times New Roman" w:hAnsi="Times New Roman" w:cs="Times New Roman"/>
          <w:sz w:val="28"/>
          <w:szCs w:val="28"/>
          <w:lang w:val="ru-RU"/>
        </w:rPr>
        <w:t>–25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кабря 2021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, 1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.00 часов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– 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Доронинское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proofErr w:type="gramStart"/>
      <w:r w:rsidR="000558D6">
        <w:rPr>
          <w:rFonts w:ascii="Times New Roman" w:hAnsi="Times New Roman" w:cs="Times New Roman"/>
          <w:sz w:val="28"/>
          <w:szCs w:val="28"/>
          <w:lang w:val="ru-RU"/>
        </w:rPr>
        <w:t>Пионерская</w:t>
      </w:r>
      <w:proofErr w:type="gramEnd"/>
      <w:r w:rsidR="000558D6">
        <w:rPr>
          <w:rFonts w:ascii="Times New Roman" w:hAnsi="Times New Roman" w:cs="Times New Roman"/>
          <w:sz w:val="28"/>
          <w:szCs w:val="28"/>
          <w:lang w:val="ru-RU"/>
        </w:rPr>
        <w:t>, д.22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4. адрес, по которому могут представляться письменные предложения и замечания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с указанием фамилии, имени, отчества, года рождения, адреса места жительства автора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Доронинское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558D6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ул.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Пионерская, д.22;</w:t>
      </w:r>
      <w:r>
        <w:rPr>
          <w:rFonts w:ascii="Times New Roman" w:hAnsi="Times New Roman" w:cs="Times New Roman"/>
          <w:sz w:val="28"/>
          <w:szCs w:val="28"/>
          <w:lang w:val="ru-RU"/>
        </w:rPr>
        <w:t>Администр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ация сельского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>ское»;</w:t>
      </w:r>
      <w:proofErr w:type="gramEnd"/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по итогам проведения публичных слушаний представить в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сельское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>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токол публичных слушаний, рекомендации публичных слушаний, заключение по результатам публичных слушаний, а также доработанный (в случае внесения изменений) проект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  <w:proofErr w:type="gramEnd"/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4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в срок до </w:t>
      </w:r>
      <w:r w:rsidR="00C929AA">
        <w:rPr>
          <w:rFonts w:ascii="Times New Roman" w:hAnsi="Times New Roman" w:cs="Times New Roman"/>
          <w:sz w:val="28"/>
          <w:szCs w:val="28"/>
          <w:lang w:val="ru-RU"/>
        </w:rPr>
        <w:t xml:space="preserve"> 26 </w:t>
      </w:r>
      <w:r>
        <w:rPr>
          <w:rFonts w:ascii="Times New Roman" w:hAnsi="Times New Roman" w:cs="Times New Roman"/>
          <w:sz w:val="28"/>
          <w:szCs w:val="28"/>
          <w:lang w:val="ru-RU"/>
        </w:rPr>
        <w:t>декабря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1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 разместить результаты публичных слушаний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сайте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МР «</w:t>
      </w:r>
      <w:proofErr w:type="spellStart"/>
      <w:r w:rsidR="000558D6">
        <w:rPr>
          <w:rFonts w:ascii="Times New Roman" w:hAnsi="Times New Roman" w:cs="Times New Roman"/>
          <w:sz w:val="28"/>
          <w:szCs w:val="28"/>
          <w:lang w:val="ru-RU"/>
        </w:rPr>
        <w:t>Улётовский</w:t>
      </w:r>
      <w:proofErr w:type="spellEnd"/>
      <w:r w:rsidR="000558D6">
        <w:rPr>
          <w:rFonts w:ascii="Times New Roman" w:hAnsi="Times New Roman" w:cs="Times New Roman"/>
          <w:sz w:val="28"/>
          <w:szCs w:val="28"/>
          <w:lang w:val="ru-RU"/>
        </w:rPr>
        <w:t xml:space="preserve"> район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в сети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Интернет</w:t>
      </w:r>
      <w:r w:rsidR="004D6DF0">
        <w:rPr>
          <w:rFonts w:ascii="Times New Roman" w:hAnsi="Times New Roman" w:cs="Times New Roman"/>
          <w:sz w:val="28"/>
          <w:szCs w:val="28"/>
          <w:lang w:val="ru-RU"/>
        </w:rPr>
        <w:t xml:space="preserve"> в разделе «сельские поселения»-  Администрация сельского поселения «Доронинское»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422B" w:rsidRPr="00496629" w:rsidRDefault="0037422B" w:rsidP="0037422B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496629">
        <w:rPr>
          <w:rFonts w:ascii="Times New Roman" w:hAnsi="Times New Roman" w:cs="Times New Roman"/>
          <w:sz w:val="28"/>
          <w:szCs w:val="28"/>
          <w:lang w:val="ru-RU"/>
        </w:rPr>
        <w:t>Разместить сообщение</w:t>
      </w:r>
      <w:proofErr w:type="gramEnd"/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о проведении публичных слушаний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в срок не позднее</w:t>
      </w:r>
      <w:r w:rsidR="004D6DF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C929AA">
        <w:rPr>
          <w:rFonts w:ascii="Times New Roman" w:hAnsi="Times New Roman" w:cs="Times New Roman"/>
          <w:sz w:val="28"/>
          <w:szCs w:val="28"/>
          <w:lang w:val="ru-RU"/>
        </w:rPr>
        <w:t>5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 xml:space="preserve"> ноября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21 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>года.</w:t>
      </w:r>
    </w:p>
    <w:p w:rsidR="0037422B" w:rsidRPr="005F4676" w:rsidRDefault="0037422B" w:rsidP="004D6DF0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5F4676">
        <w:rPr>
          <w:rFonts w:ascii="Times New Roman" w:hAnsi="Times New Roman" w:cs="Times New Roman"/>
          <w:sz w:val="28"/>
          <w:szCs w:val="28"/>
        </w:rPr>
        <w:t xml:space="preserve">6. Обнародовать проект </w:t>
      </w:r>
      <w:r>
        <w:rPr>
          <w:rFonts w:ascii="Times New Roman" w:hAnsi="Times New Roman" w:cs="Times New Roman"/>
          <w:sz w:val="28"/>
          <w:szCs w:val="28"/>
        </w:rPr>
        <w:t>Программы</w:t>
      </w:r>
      <w:r w:rsidRPr="005F4676">
        <w:rPr>
          <w:rFonts w:ascii="Times New Roman" w:hAnsi="Times New Roman" w:cs="Times New Roman"/>
          <w:sz w:val="28"/>
          <w:szCs w:val="28"/>
        </w:rPr>
        <w:t xml:space="preserve"> на официальных информационных стендах администр</w:t>
      </w:r>
      <w:r w:rsidR="000558D6">
        <w:rPr>
          <w:rFonts w:ascii="Times New Roman" w:hAnsi="Times New Roman" w:cs="Times New Roman"/>
          <w:sz w:val="28"/>
          <w:szCs w:val="28"/>
        </w:rPr>
        <w:t>ации сельского поселения «</w:t>
      </w:r>
      <w:proofErr w:type="gramStart"/>
      <w:r w:rsidR="000558D6">
        <w:rPr>
          <w:rFonts w:ascii="Times New Roman" w:hAnsi="Times New Roman" w:cs="Times New Roman"/>
          <w:sz w:val="28"/>
          <w:szCs w:val="28"/>
        </w:rPr>
        <w:t>Доронин</w:t>
      </w:r>
      <w:r w:rsidR="004D6DF0">
        <w:rPr>
          <w:rFonts w:ascii="Times New Roman" w:hAnsi="Times New Roman" w:cs="Times New Roman"/>
          <w:sz w:val="28"/>
          <w:szCs w:val="28"/>
        </w:rPr>
        <w:t>ское</w:t>
      </w:r>
      <w:proofErr w:type="gramEnd"/>
      <w:r w:rsidR="004D6DF0">
        <w:rPr>
          <w:rFonts w:ascii="Times New Roman" w:hAnsi="Times New Roman" w:cs="Times New Roman"/>
          <w:sz w:val="28"/>
          <w:szCs w:val="28"/>
        </w:rPr>
        <w:t>»</w:t>
      </w:r>
      <w:r w:rsidRPr="005F4676">
        <w:rPr>
          <w:rFonts w:ascii="Times New Roman" w:hAnsi="Times New Roman" w:cs="Times New Roman"/>
          <w:sz w:val="28"/>
          <w:szCs w:val="28"/>
        </w:rPr>
        <w:t xml:space="preserve"> </w:t>
      </w:r>
      <w:r w:rsidR="000558D6">
        <w:rPr>
          <w:rFonts w:ascii="Times New Roman" w:hAnsi="Times New Roman" w:cs="Times New Roman"/>
          <w:sz w:val="28"/>
          <w:szCs w:val="28"/>
        </w:rPr>
        <w:t>и библиотеки с. Доронинское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7. </w:t>
      </w:r>
      <w:r w:rsidRPr="00242815">
        <w:rPr>
          <w:rFonts w:ascii="Times New Roman" w:hAnsi="Times New Roman" w:cs="Times New Roman"/>
          <w:sz w:val="28"/>
          <w:szCs w:val="28"/>
        </w:rPr>
        <w:t xml:space="preserve">Контроль за исполнением настоящего постановления </w:t>
      </w:r>
      <w:r>
        <w:rPr>
          <w:rFonts w:ascii="Times New Roman" w:hAnsi="Times New Roman" w:cs="Times New Roman"/>
          <w:sz w:val="28"/>
          <w:szCs w:val="28"/>
        </w:rPr>
        <w:t>оставляю за собой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Дорони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кое»    </w:t>
      </w:r>
      <w:r w:rsidR="000558D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Г.В. Васильев</w:t>
      </w: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Pr="0037422B" w:rsidRDefault="0037422B" w:rsidP="0037422B">
      <w:pPr>
        <w:pStyle w:val="a3"/>
        <w:jc w:val="right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ПРОЕКТ </w:t>
      </w: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РОГРАММА</w:t>
      </w:r>
    </w:p>
    <w:p w:rsidR="0037422B" w:rsidRPr="00FD602A" w:rsidRDefault="0037422B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 w:rsidRPr="00FD602A">
        <w:rPr>
          <w:rFonts w:ascii="Times New Roman" w:hAnsi="Times New Roman" w:cs="Times New Roman"/>
          <w:sz w:val="28"/>
          <w:szCs w:val="28"/>
          <w:lang w:eastAsia="ru-RU"/>
        </w:rPr>
        <w:t>профилактики нарушений обязательных требований</w:t>
      </w:r>
      <w:r w:rsidRPr="00CC5BE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законодательства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в сфере муниципального контроля, осуществляемого администрацией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Сельского поселения «Улётовское» 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>на 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2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плановый период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202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4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а</w:t>
      </w: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дел 1. Общие положения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0495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.1. Программа профилактики рисков причинения вреда (ущерба) охраняемым законом ценностями направленна на предупреждение нарушений обязательных требований, соблюдение которых оценивается Федеральным агентством по техническому регулированию и метрологии при проведении мероприятий по контролю в рамках осуществления федерального государственного метрологического контроля (надзора) на 2022 год (далее – Программа), разработана в соответствии с положениями Федерального закона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т 31 июля 2020 г. № 248-ФЗ «О государственном контроле (надзоре)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муниципальном контроле в Российской Федерации» (далее – Федеральный закон № 248-ФЗ) и постановлением Правительства Российской Федерации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 25 июня 2021 г. № 990 «Об утверждении Правил разработки и утверждения контрольными (надзорными) органами программы профилактики рисков причинения вреда (ущерба) охраняемым законом ценностям».</w:t>
      </w:r>
      <w:r w:rsidRPr="00D4596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  <w:t xml:space="preserve"> 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1.2. </w:t>
      </w:r>
      <w:proofErr w:type="gramStart"/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стоящая программа разработана в целях организации проведения администрацией сельского поселения «</w:t>
      </w:r>
      <w:r w:rsidR="00A34DD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оронин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е» (далее – администрация) профилактики нарушений обязательных требований, установленных законодательством Российской Федерации, законодательством Забайкальского  края, муниципальными правовыми актами муниципального района «Улётовский рай</w:t>
      </w:r>
      <w:r w:rsidR="00A34DD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н», Сельского поселения «Доронин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е</w:t>
      </w:r>
      <w:r w:rsidR="00A34DD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(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алее – обязательных требований законодательства), в целях предупреждения возможного обязательных требований законодательства и снижения рисков причинения ущерба охраняемым законом ценностям.</w:t>
      </w:r>
      <w:proofErr w:type="gramEnd"/>
    </w:p>
    <w:p w:rsidR="007905F4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905F4" w:rsidRPr="00D45960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D45960">
        <w:rPr>
          <w:rFonts w:ascii="Times New Roman" w:hAnsi="Times New Roman" w:cs="Times New Roman"/>
          <w:b/>
          <w:sz w:val="28"/>
          <w:szCs w:val="28"/>
        </w:rPr>
        <w:t xml:space="preserve">Раздел 2. Анализ общей обстановки.  </w:t>
      </w:r>
    </w:p>
    <w:p w:rsidR="007905F4" w:rsidRPr="00495FA5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На территории</w:t>
      </w:r>
      <w:r w:rsidR="00A34DD7">
        <w:rPr>
          <w:rFonts w:ascii="Times New Roman" w:hAnsi="Times New Roman" w:cs="Times New Roman"/>
          <w:sz w:val="28"/>
          <w:szCs w:val="28"/>
        </w:rPr>
        <w:t xml:space="preserve"> Сельского поселения «Доронинское</w:t>
      </w:r>
      <w:r>
        <w:rPr>
          <w:rFonts w:ascii="Times New Roman" w:hAnsi="Times New Roman" w:cs="Times New Roman"/>
          <w:sz w:val="28"/>
          <w:szCs w:val="28"/>
        </w:rPr>
        <w:t>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осуществля</w:t>
      </w:r>
      <w:r>
        <w:rPr>
          <w:rFonts w:ascii="Times New Roman" w:hAnsi="Times New Roman" w:cs="Times New Roman"/>
          <w:sz w:val="28"/>
          <w:szCs w:val="28"/>
        </w:rPr>
        <w:t>ю</w:t>
      </w:r>
      <w:r w:rsidRPr="00BD4F83">
        <w:rPr>
          <w:rFonts w:ascii="Times New Roman" w:hAnsi="Times New Roman" w:cs="Times New Roman"/>
          <w:sz w:val="28"/>
          <w:szCs w:val="28"/>
        </w:rPr>
        <w:t>тся</w:t>
      </w:r>
      <w:r>
        <w:rPr>
          <w:rFonts w:ascii="Times New Roman" w:hAnsi="Times New Roman" w:cs="Times New Roman"/>
          <w:sz w:val="28"/>
          <w:szCs w:val="28"/>
        </w:rPr>
        <w:t xml:space="preserve"> полномочия в сфере</w:t>
      </w:r>
      <w:r w:rsidRPr="00BD4F83">
        <w:rPr>
          <w:rFonts w:ascii="Times New Roman" w:hAnsi="Times New Roman" w:cs="Times New Roman"/>
          <w:sz w:val="28"/>
          <w:szCs w:val="28"/>
        </w:rPr>
        <w:t xml:space="preserve"> муниципаль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D4F83">
        <w:rPr>
          <w:rFonts w:ascii="Times New Roman" w:hAnsi="Times New Roman" w:cs="Times New Roman"/>
          <w:sz w:val="28"/>
          <w:szCs w:val="28"/>
        </w:rPr>
        <w:t>контрол</w:t>
      </w:r>
      <w:r>
        <w:rPr>
          <w:rFonts w:ascii="Times New Roman" w:hAnsi="Times New Roman" w:cs="Times New Roman"/>
          <w:sz w:val="28"/>
          <w:szCs w:val="28"/>
        </w:rPr>
        <w:t>я за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соблюдением требований правил благоустройства.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 Функции муниципального контроля осуществляет администрация </w:t>
      </w:r>
      <w:r w:rsidR="00A34DD7">
        <w:rPr>
          <w:rFonts w:ascii="Times New Roman" w:hAnsi="Times New Roman" w:cs="Times New Roman"/>
          <w:sz w:val="28"/>
          <w:szCs w:val="28"/>
        </w:rPr>
        <w:t>Сельского поселения «Доронин</w:t>
      </w:r>
      <w:r>
        <w:rPr>
          <w:rFonts w:ascii="Times New Roman" w:hAnsi="Times New Roman" w:cs="Times New Roman"/>
          <w:sz w:val="28"/>
          <w:szCs w:val="28"/>
        </w:rPr>
        <w:t>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(должностные лица) на основании распоряжения главы поселения.  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В соответствии с действующим законодательством, муниципальный контроль осуществляется в форме проведения плановых и внеплановых проверок соблюдения на территории </w:t>
      </w:r>
      <w:r w:rsidR="00A34DD7">
        <w:rPr>
          <w:rFonts w:ascii="Times New Roman" w:hAnsi="Times New Roman" w:cs="Times New Roman"/>
          <w:sz w:val="28"/>
          <w:szCs w:val="28"/>
        </w:rPr>
        <w:t>Сельского поселения «Доронин</w:t>
      </w:r>
      <w:r>
        <w:rPr>
          <w:rFonts w:ascii="Times New Roman" w:hAnsi="Times New Roman" w:cs="Times New Roman"/>
          <w:sz w:val="28"/>
          <w:szCs w:val="28"/>
        </w:rPr>
        <w:t xml:space="preserve">ское» </w:t>
      </w:r>
      <w:r w:rsidRPr="00BD4F83">
        <w:rPr>
          <w:rFonts w:ascii="Times New Roman" w:hAnsi="Times New Roman" w:cs="Times New Roman"/>
          <w:sz w:val="28"/>
          <w:szCs w:val="28"/>
        </w:rPr>
        <w:t xml:space="preserve">нормативных правовых актов Российской Федерации, </w:t>
      </w:r>
      <w:r>
        <w:rPr>
          <w:rFonts w:ascii="Times New Roman" w:hAnsi="Times New Roman" w:cs="Times New Roman"/>
          <w:sz w:val="28"/>
          <w:szCs w:val="28"/>
        </w:rPr>
        <w:t>Забайкальского края, муниципального района «Улётовский район» и</w:t>
      </w:r>
      <w:r w:rsidRPr="00BD4F83">
        <w:rPr>
          <w:rFonts w:ascii="Times New Roman" w:hAnsi="Times New Roman" w:cs="Times New Roman"/>
          <w:sz w:val="28"/>
          <w:szCs w:val="28"/>
        </w:rPr>
        <w:t xml:space="preserve"> сельского поселения</w:t>
      </w:r>
      <w:r w:rsidR="0039745F">
        <w:rPr>
          <w:rFonts w:ascii="Times New Roman" w:hAnsi="Times New Roman" w:cs="Times New Roman"/>
          <w:sz w:val="28"/>
          <w:szCs w:val="28"/>
        </w:rPr>
        <w:t xml:space="preserve"> «Доронин</w:t>
      </w:r>
      <w:r>
        <w:rPr>
          <w:rFonts w:ascii="Times New Roman" w:hAnsi="Times New Roman" w:cs="Times New Roman"/>
          <w:sz w:val="28"/>
          <w:szCs w:val="28"/>
        </w:rPr>
        <w:t>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BD4F83">
        <w:rPr>
          <w:rFonts w:ascii="Times New Roman" w:hAnsi="Times New Roman" w:cs="Times New Roman"/>
          <w:sz w:val="28"/>
          <w:szCs w:val="28"/>
        </w:rPr>
        <w:t xml:space="preserve">Объектами профилактических мероприятий при осуществлении муниципального контроля за соблюдением требований </w:t>
      </w:r>
      <w:r>
        <w:rPr>
          <w:rFonts w:ascii="Times New Roman" w:hAnsi="Times New Roman" w:cs="Times New Roman"/>
          <w:sz w:val="28"/>
          <w:szCs w:val="28"/>
        </w:rPr>
        <w:t>правил благоустройства,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r w:rsidRPr="00495FA5">
        <w:rPr>
          <w:rFonts w:ascii="Times New Roman" w:hAnsi="Times New Roman" w:cs="Times New Roman"/>
          <w:sz w:val="28"/>
          <w:szCs w:val="28"/>
        </w:rPr>
        <w:t xml:space="preserve">на территории сельского поселения являются юридические лица, индивидуальные </w:t>
      </w:r>
      <w:r w:rsidRPr="00BD4F83">
        <w:rPr>
          <w:rFonts w:ascii="Times New Roman" w:hAnsi="Times New Roman" w:cs="Times New Roman"/>
          <w:sz w:val="28"/>
          <w:szCs w:val="28"/>
        </w:rPr>
        <w:t xml:space="preserve">предприниматели, граждане (подконтрольные субъекты)  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3. Цели и задачи программы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Целью программы являе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предупреждение нарушений подконтрольными субъектами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язательных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требований законодательства, включая устранение причин, факторов и условий, способствующих возможному нарушению обязательных требований;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оздание мотивации к добросовестному поведению подконтрольных субъектов;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нижение уровня ущерба охраняемым законом ценностям.</w:t>
      </w:r>
    </w:p>
    <w:p w:rsidR="007905F4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Задачами программы являю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крепление системы профилактики нарушений обязательных требований путем активизации профилактической деятельност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явление причин, факторов и условий, способствующих нарушения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язательных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ований законод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ельства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авовой культуры подконтрольных субъекто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озрачности осуществляемой администрацией контрольной деятельности и формирование у всех участников контрольной деятельности единого понимания обязательных требований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4. Источники финансирования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Финансовое обеспечение мероприятий Программы не предусмотрено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5. Принципы проведения профилактических мероприятий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нципами проведения профилактических мероприятий являются: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) Принцип информационной открытости и доступности для подконтрол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х субъектов;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) Принцип полноты охвата профилактическими мероприятиями подконтрольных субъектов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6. Целевые показатели Программы и их значения по годам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6912"/>
        <w:gridCol w:w="835"/>
        <w:gridCol w:w="853"/>
        <w:gridCol w:w="848"/>
      </w:tblGrid>
      <w:tr w:rsidR="007905F4" w:rsidTr="00E80D3E">
        <w:tc>
          <w:tcPr>
            <w:tcW w:w="6912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казатель </w:t>
            </w:r>
          </w:p>
        </w:tc>
        <w:tc>
          <w:tcPr>
            <w:tcW w:w="2536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ериод, год</w:t>
            </w:r>
          </w:p>
        </w:tc>
      </w:tr>
      <w:tr w:rsidR="007905F4" w:rsidTr="00E80D3E">
        <w:tc>
          <w:tcPr>
            <w:tcW w:w="6912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835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53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848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количества профилактических мероприятий в контрольной деятельности администрации  сельског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 поселения, не менее (в ед.) 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доли мероприятий по информированию населения о требованиях в сфере благоустройства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,5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</w:tr>
    </w:tbl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7. Основные мероприятия по профилактике нарушений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1. План мероприятий по профилактике нарушений на 2021 год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тветственный </w:t>
            </w:r>
          </w:p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4D6DF0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Размещение на официальном сайте </w:t>
            </w:r>
            <w:r w:rsidR="004D6D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Р «</w:t>
            </w:r>
            <w:proofErr w:type="spellStart"/>
            <w:r w:rsidR="004D6D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лётовский</w:t>
            </w:r>
            <w:proofErr w:type="spellEnd"/>
            <w:r w:rsidR="004D6D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айон»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4D6DF0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proofErr w:type="gramStart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ельского поселения «</w:t>
            </w:r>
            <w:r w:rsidR="004D6D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Дорони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 н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онных стендах,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="004D6D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а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дминистрации</w:t>
            </w:r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МР в раздел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«сельские поселения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к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муникационной сети «Интернет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</w:t>
            </w:r>
            <w:proofErr w:type="gramEnd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и и иными способами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7905F4" w:rsidRDefault="007905F4" w:rsidP="00A34DD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proofErr w:type="gramStart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униципальных правовых акто</w:t>
            </w:r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Сельского поселения «Дорони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</w:t>
            </w:r>
            <w:proofErr w:type="gramEnd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Р «</w:t>
            </w:r>
            <w:proofErr w:type="spellStart"/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лётовский</w:t>
            </w:r>
            <w:proofErr w:type="spellEnd"/>
            <w:r w:rsidR="00A34DD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айон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 квартал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2. Проект плана мероприятий по профилактике нарушений на 2022 и 2023 год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тветственный 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ых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2.</w:t>
            </w:r>
          </w:p>
        </w:tc>
        <w:tc>
          <w:tcPr>
            <w:tcW w:w="5387" w:type="dxa"/>
          </w:tcPr>
          <w:p w:rsidR="007905F4" w:rsidRDefault="007905F4" w:rsidP="0039745F">
            <w:pPr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proofErr w:type="gramStart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униципальных правовых а</w:t>
            </w:r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ктов Сельского поселения «Дорони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Р «</w:t>
            </w:r>
            <w:proofErr w:type="spellStart"/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лётовский</w:t>
            </w:r>
            <w:proofErr w:type="spellEnd"/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айон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  <w:proofErr w:type="gramEnd"/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.</w:t>
            </w:r>
          </w:p>
        </w:tc>
        <w:tc>
          <w:tcPr>
            <w:tcW w:w="5387" w:type="dxa"/>
          </w:tcPr>
          <w:p w:rsidR="007905F4" w:rsidRDefault="007905F4" w:rsidP="0039745F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proofErr w:type="gramStart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униципальных правовых актов</w:t>
            </w:r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Сельского поселения «Дорони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</w:t>
            </w:r>
            <w:proofErr w:type="gramEnd"/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Р «</w:t>
            </w:r>
            <w:proofErr w:type="spellStart"/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лётовский</w:t>
            </w:r>
            <w:proofErr w:type="spellEnd"/>
            <w:r w:rsidR="0039745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район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информационно-телекоммуникационной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сети «Интернет»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8. Оценка эффективности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8.1. Отчетные показатели</w:t>
      </w:r>
    </w:p>
    <w:tbl>
      <w:tblPr>
        <w:tblStyle w:val="a4"/>
        <w:tblW w:w="9384" w:type="dxa"/>
        <w:tblLayout w:type="fixed"/>
        <w:tblLook w:val="04A0" w:firstRow="1" w:lastRow="0" w:firstColumn="1" w:lastColumn="0" w:noHBand="0" w:noVBand="1"/>
      </w:tblPr>
      <w:tblGrid>
        <w:gridCol w:w="4219"/>
        <w:gridCol w:w="1701"/>
        <w:gridCol w:w="1843"/>
        <w:gridCol w:w="1621"/>
      </w:tblGrid>
      <w:tr w:rsidR="007905F4" w:rsidTr="00E80D3E">
        <w:tc>
          <w:tcPr>
            <w:tcW w:w="4219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показателя</w:t>
            </w:r>
          </w:p>
        </w:tc>
        <w:tc>
          <w:tcPr>
            <w:tcW w:w="5165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Значение показателя</w:t>
            </w:r>
          </w:p>
        </w:tc>
      </w:tr>
      <w:tr w:rsidR="007905F4" w:rsidTr="00E80D3E">
        <w:tc>
          <w:tcPr>
            <w:tcW w:w="4219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701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843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621" w:type="dxa"/>
          </w:tcPr>
          <w:p w:rsidR="007905F4" w:rsidRDefault="007905F4" w:rsidP="0028528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28528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</w:tr>
      <w:tr w:rsidR="007905F4" w:rsidTr="00E80D3E">
        <w:tc>
          <w:tcPr>
            <w:tcW w:w="4219" w:type="dxa"/>
          </w:tcPr>
          <w:p w:rsidR="007905F4" w:rsidRPr="003037F0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содержании обязательных требований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2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нятность обязательных требований, их однозначное толкование подконтрольными субъектами и должностными лицами органа муниципального контроля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3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обеспечением доступности информации о принятых и готовящихся изменениях обязательных требований, размещенной на официальном сайте Администрации сельского поселения  в информационн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телекоммуникацио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ой сети Интернет  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4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в обеспечении доступности информации о принятых и готовящихся изменениях обязательных требований, размещенной на 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фициальном сайте Администраци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ельского поселения  в информационно-телекоммуникационной сети Интернет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5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порядке проведения проверок, правах подконтрольных субъектов при проведении проверки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6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полнение профилактических программных мероприятий согласно перечню</w:t>
            </w:r>
          </w:p>
        </w:tc>
        <w:tc>
          <w:tcPr>
            <w:tcW w:w="1701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енных перечнем</w:t>
            </w:r>
          </w:p>
        </w:tc>
        <w:tc>
          <w:tcPr>
            <w:tcW w:w="1843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100% мероприятий, предусмотре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ных перечнем</w:t>
            </w:r>
          </w:p>
        </w:tc>
        <w:tc>
          <w:tcPr>
            <w:tcW w:w="1621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100% мероприятий, предусмотр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енных перечнем</w:t>
            </w:r>
          </w:p>
        </w:tc>
      </w:tr>
    </w:tbl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ценка эффективности профилактических мероприятий осуществляется по итогам опроса. Опрос проводится среди лиц, в отношении которых проводились проверочные мероприятия, иных подконтрольных лиц и лиц, участвующих в проведении профилактических мероприятий. Опрос проводится силами должностных лиц органа муниципального контроля с использованием разработанной ими анкеты.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ы опроса и информация о достижении отчетных показателей реализации Программы размещаются на официальном сайте Администрации   сельского поселения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9. Ресурсное обеспечение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сурсное обеспечение Программы включает в себя кадровое и информационн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налитическое обеспечение ее реализации.  </w:t>
      </w:r>
    </w:p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формационно-аналитическое обеспечение реализации Программы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существляется с использованием официального сайта Администрации </w:t>
      </w:r>
      <w:r w:rsidR="0039745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Р «</w:t>
      </w:r>
      <w:proofErr w:type="spellStart"/>
      <w:r w:rsidR="0039745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лётовский</w:t>
      </w:r>
      <w:proofErr w:type="spellEnd"/>
      <w:r w:rsidR="0039745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йон»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___________</w:t>
      </w:r>
    </w:p>
    <w:p w:rsidR="007905F4" w:rsidRPr="00BD4F83" w:rsidRDefault="007905F4" w:rsidP="007905F4">
      <w:pPr>
        <w:tabs>
          <w:tab w:val="left" w:pos="3047"/>
        </w:tabs>
        <w:rPr>
          <w:rFonts w:ascii="Times New Roman" w:hAnsi="Times New Roman" w:cs="Times New Roman"/>
          <w:sz w:val="28"/>
          <w:szCs w:val="28"/>
        </w:rPr>
      </w:pPr>
    </w:p>
    <w:p w:rsidR="0099282A" w:rsidRDefault="0099282A"/>
    <w:sectPr w:rsidR="0099282A" w:rsidSect="0099282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0EC6" w:rsidRDefault="00620EC6" w:rsidP="0037422B">
      <w:pPr>
        <w:spacing w:after="0" w:line="240" w:lineRule="auto"/>
      </w:pPr>
      <w:r>
        <w:separator/>
      </w:r>
    </w:p>
  </w:endnote>
  <w:endnote w:type="continuationSeparator" w:id="0">
    <w:p w:rsidR="00620EC6" w:rsidRDefault="00620EC6" w:rsidP="0037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0EC6" w:rsidRDefault="00620EC6" w:rsidP="0037422B">
      <w:pPr>
        <w:spacing w:after="0" w:line="240" w:lineRule="auto"/>
      </w:pPr>
      <w:r>
        <w:separator/>
      </w:r>
    </w:p>
  </w:footnote>
  <w:footnote w:type="continuationSeparator" w:id="0">
    <w:p w:rsidR="00620EC6" w:rsidRDefault="00620EC6" w:rsidP="0037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66C9"/>
    <w:rsid w:val="00046328"/>
    <w:rsid w:val="000558D6"/>
    <w:rsid w:val="00285288"/>
    <w:rsid w:val="0037422B"/>
    <w:rsid w:val="0039745F"/>
    <w:rsid w:val="003B2959"/>
    <w:rsid w:val="004D6DF0"/>
    <w:rsid w:val="00511EC2"/>
    <w:rsid w:val="00620EC6"/>
    <w:rsid w:val="007905F4"/>
    <w:rsid w:val="0099282A"/>
    <w:rsid w:val="00A34DD7"/>
    <w:rsid w:val="00B666C9"/>
    <w:rsid w:val="00C32000"/>
    <w:rsid w:val="00C929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535</Words>
  <Characters>14453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ст</dc:creator>
  <cp:keywords/>
  <dc:description/>
  <cp:lastModifiedBy>VS</cp:lastModifiedBy>
  <cp:revision>6</cp:revision>
  <cp:lastPrinted>2021-11-25T02:06:00Z</cp:lastPrinted>
  <dcterms:created xsi:type="dcterms:W3CDTF">2021-11-12T04:36:00Z</dcterms:created>
  <dcterms:modified xsi:type="dcterms:W3CDTF">2021-11-25T02:08:00Z</dcterms:modified>
</cp:coreProperties>
</file>